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ascii="Calibri" w:hAnsi="Calibri" w:eastAsia="宋体" w:cs="Calibri"/>
          <w:i w:val="0"/>
          <w:iCs w:val="0"/>
          <w:caps w:val="0"/>
          <w:color w:val="000000"/>
          <w:spacing w:val="0"/>
          <w:sz w:val="28"/>
          <w:szCs w:val="28"/>
          <w:shd w:val="clear" w:fill="FFFFFF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888105</wp:posOffset>
            </wp:positionH>
            <wp:positionV relativeFrom="paragraph">
              <wp:posOffset>293370</wp:posOffset>
            </wp:positionV>
            <wp:extent cx="1346200" cy="2044700"/>
            <wp:effectExtent l="0" t="0" r="6350" b="12700"/>
            <wp:wrapTight wrapText="bothSides">
              <wp:wrapPolygon>
                <wp:start x="0" y="0"/>
                <wp:lineTo x="0" y="21332"/>
                <wp:lineTo x="21396" y="21332"/>
                <wp:lineTo x="21396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 w:eastAsia="宋体" w:cs="宋体"/>
          <w:sz w:val="24"/>
          <w:szCs w:val="24"/>
        </w:rPr>
        <w:br w:type="textWrapping"/>
      </w:r>
    </w:p>
    <w:p w14:paraId="7B30B40F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  <w:lang w:val="en-US" w:eastAsia="zh-CN"/>
        </w:rPr>
        <w:t>母亲之藤：阿雅瓦斯卡治愈我心的旅程</w:t>
      </w:r>
      <w:r>
        <w:rPr>
          <w:rFonts w:hint="eastAsia"/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color w:val="000000"/>
          <w:szCs w:val="21"/>
          <w:lang w:val="en-US" w:eastAsia="zh-CN"/>
        </w:rPr>
        <w:t>The Mother Vine</w:t>
      </w:r>
      <w:bookmarkEnd w:id="2"/>
      <w:r>
        <w:rPr>
          <w:rFonts w:hint="eastAsia"/>
          <w:b/>
          <w:bCs/>
          <w:color w:val="000000"/>
          <w:szCs w:val="21"/>
          <w:lang w:val="en-US" w:eastAsia="zh-CN"/>
        </w:rPr>
        <w:t>: How I Healed My Heart with Ayahuasca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Shannon Nering</w:t>
      </w:r>
    </w:p>
    <w:p w14:paraId="44E612C8">
      <w:pPr>
        <w:shd w:val="clear" w:color="auto" w:fill="FFFFFF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She Writes</w:t>
      </w:r>
      <w:r>
        <w:rPr>
          <w:rFonts w:hint="eastAsia"/>
          <w:b/>
          <w:bCs/>
          <w:color w:val="000000"/>
          <w:szCs w:val="21"/>
        </w:rPr>
        <w:t xml:space="preserve"> Press 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Biagi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56页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6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4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传记回忆录</w:t>
      </w:r>
    </w:p>
    <w:p w14:paraId="2AC68E01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01B53BFA">
      <w:pPr>
        <w:shd w:val="clear" w:color="auto" w:fill="FFFFFF"/>
        <w:rPr>
          <w:rFonts w:hint="eastAsia"/>
          <w:color w:val="000000"/>
          <w:szCs w:val="21"/>
        </w:rPr>
      </w:pPr>
    </w:p>
    <w:p w14:paraId="1F8F8D7A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这是一篇关于母性、神秘主义和植物</w:t>
      </w:r>
      <w:r>
        <w:rPr>
          <w:rFonts w:hint="eastAsia"/>
          <w:color w:val="000000"/>
          <w:szCs w:val="21"/>
          <w:lang w:val="en-US" w:eastAsia="zh-CN"/>
        </w:rPr>
        <w:t>草药</w:t>
      </w:r>
      <w:r>
        <w:rPr>
          <w:rFonts w:hint="eastAsia"/>
          <w:color w:val="000000"/>
          <w:szCs w:val="21"/>
        </w:rPr>
        <w:t>的深情回忆录，记录了一位女性在考艾岛郁郁葱葱的荒野中的治愈与转变之旅。</w:t>
      </w:r>
    </w:p>
    <w:p w14:paraId="7B987CFE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1D0DFF0D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如果对你影响最大的老师不是丛林中的萨满，而是每天和你一起吃早餐的人，那会怎样？</w:t>
      </w:r>
    </w:p>
    <w:p w14:paraId="55FB0D11">
      <w:pPr>
        <w:shd w:val="clear" w:color="auto" w:fill="FFFFFF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>
        <w:rPr>
          <w:rFonts w:hint="eastAsia"/>
          <w:color w:val="000000"/>
          <w:szCs w:val="21"/>
          <w:lang w:val="en-US" w:eastAsia="zh-CN"/>
        </w:rPr>
        <w:t>母亲之藤</w:t>
      </w:r>
      <w:r>
        <w:rPr>
          <w:rFonts w:hint="eastAsia"/>
          <w:color w:val="000000"/>
          <w:szCs w:val="21"/>
        </w:rPr>
        <w:t>》（The Mother Vine）是一个质朴的、常常充满幽默感的、非常人性化的关于一位女性通过植物</w:t>
      </w:r>
      <w:r>
        <w:rPr>
          <w:rFonts w:hint="eastAsia"/>
          <w:color w:val="000000"/>
          <w:szCs w:val="21"/>
          <w:lang w:val="en-US" w:eastAsia="zh-CN"/>
        </w:rPr>
        <w:t>草药</w:t>
      </w:r>
      <w:r>
        <w:rPr>
          <w:rFonts w:hint="eastAsia"/>
          <w:color w:val="000000"/>
          <w:szCs w:val="21"/>
        </w:rPr>
        <w:t>觉醒的故事。在离开加拿大光鲜亮丽的生活和高薪的电视事业后，雪莉（Shannon）带着家人搬到了考艾岛的丛林山坡上，寻找一种更悠闲的生活方式。但她没有找到新鲜的芒果和好的冲浪，却意外地陷入了一连串的启示之中。</w:t>
      </w:r>
    </w:p>
    <w:p w14:paraId="0C07CA25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7586E46F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在母亲身份的熔炉中，香农的两个儿子和丈夫意外成为她的导师，用无尽的爱与偶尔的激烈，映照出她遗忘的碎片。他们的挣扎以任何自助书籍都无法企及的方式撕开了她的心扉。当深埋心底的伤痛促使她寻求蜕变时，一场饮用阿亚瓦斯卡的邀约成为她的救命稻草。在古老智慧与永不满足的好奇心指引下，香农踏上了追寻真实自我的旅程——那曾经的，也是永恒的她。</w:t>
      </w:r>
      <w:r>
        <w:rPr>
          <w:rFonts w:hint="eastAsia"/>
          <w:color w:val="000000"/>
          <w:szCs w:val="21"/>
          <w:lang w:val="en-US" w:eastAsia="zh-CN"/>
        </w:rPr>
        <w:t>该书</w:t>
      </w:r>
      <w:r>
        <w:rPr>
          <w:rFonts w:hint="eastAsia"/>
          <w:color w:val="000000"/>
          <w:szCs w:val="21"/>
        </w:rPr>
        <w:t>不仅是一部疗愈回忆录，更是献给母亲身份的混乱、灵性疗愈之路的奥秘以及全然活着的圣洁力量的情书。若你曾渴求更深层的领悟，此书正是为你而写。</w:t>
      </w:r>
    </w:p>
    <w:p w14:paraId="491ABC58">
      <w:pPr>
        <w:shd w:val="clear" w:color="auto" w:fill="FFFFFF"/>
        <w:rPr>
          <w:rFonts w:hint="eastAsia"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0D5856EF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雪莉·内林（Shannon Nering）</w:t>
      </w:r>
      <w:r>
        <w:rPr>
          <w:rFonts w:hint="eastAsia"/>
          <w:b w:val="0"/>
          <w:bCs w:val="0"/>
          <w:color w:val="000000"/>
          <w:szCs w:val="21"/>
        </w:rPr>
        <w:t>是一位前加拿大广播公司（CBC）电视主持人和真人秀制作人，后来成为自然医学从业者和讲故事的人。她是Glo Well的创始人，这是一个健康品牌和应用程序，其使命是支持女性度过中年转变期。她还通过她的实践Glo Kauai带领季节性排毒和静修活动。雪莉住在考艾岛的北岸。</w:t>
      </w:r>
    </w:p>
    <w:p w14:paraId="0E11C6A9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66BA3980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8B7C35E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32F62D2"/>
    <w:rsid w:val="14117386"/>
    <w:rsid w:val="14410444"/>
    <w:rsid w:val="14C12F5A"/>
    <w:rsid w:val="162057B7"/>
    <w:rsid w:val="17594F22"/>
    <w:rsid w:val="1B2B55D1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BC453B2"/>
    <w:rsid w:val="2C5142E1"/>
    <w:rsid w:val="2FBB5323"/>
    <w:rsid w:val="30DC13F0"/>
    <w:rsid w:val="34CE04B2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1A05EB7"/>
    <w:rsid w:val="45083B8C"/>
    <w:rsid w:val="4603463C"/>
    <w:rsid w:val="468C3169"/>
    <w:rsid w:val="494B7BFF"/>
    <w:rsid w:val="496F6108"/>
    <w:rsid w:val="4A0C728B"/>
    <w:rsid w:val="4A392FB7"/>
    <w:rsid w:val="4E87411E"/>
    <w:rsid w:val="4E9F4AB7"/>
    <w:rsid w:val="52C442F7"/>
    <w:rsid w:val="53F32DF7"/>
    <w:rsid w:val="5610333E"/>
    <w:rsid w:val="564055B9"/>
    <w:rsid w:val="56F42903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DD50326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79</Words>
  <Characters>1175</Characters>
  <Lines>41</Lines>
  <Paragraphs>34</Paragraphs>
  <TotalTime>3</TotalTime>
  <ScaleCrop>false</ScaleCrop>
  <LinksUpToDate>false</LinksUpToDate>
  <CharactersWithSpaces>1212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5T08:41:2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CBB81275EA374C148C92E60309A71229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